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&amp;C Investment Trust PLC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6"/>
        <w:gridCol w:w="566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44 20 7628 80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 LLP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rton Rose Fulbright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oreignandcolonial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5F54EA7" w:rsidR="00661C78" w:rsidRDefault="00A016BF">
      <w:r>
        <w:rPr>
          <w:noProof/>
        </w:rPr>
        <w:drawing>
          <wp:inline distT="0" distB="0" distL="0" distR="0" wp14:anchorId="3FAA4382" wp14:editId="04C64943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016BF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4:00Z</dcterms:modified>
</cp:coreProperties>
</file>